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C226E" w14:textId="77777777" w:rsidR="0078321D" w:rsidRPr="002000A3" w:rsidRDefault="0078321D" w:rsidP="000654B9">
      <w:pPr>
        <w:spacing w:line="360" w:lineRule="auto"/>
        <w:jc w:val="center"/>
        <w:rPr>
          <w:rFonts w:ascii="DM Sans" w:hAnsi="DM Sans" w:cstheme="minorHAnsi"/>
          <w:b/>
        </w:rPr>
      </w:pPr>
      <w:r w:rsidRPr="002000A3">
        <w:rPr>
          <w:rFonts w:ascii="DM Sans" w:hAnsi="DM Sans" w:cstheme="minorHAnsi"/>
          <w:b/>
        </w:rPr>
        <w:t>FIT AND PROPER ENQUIRY –</w:t>
      </w:r>
      <w:r w:rsidR="00947461" w:rsidRPr="002000A3">
        <w:rPr>
          <w:rFonts w:ascii="DM Sans" w:hAnsi="DM Sans" w:cstheme="minorHAnsi"/>
          <w:b/>
        </w:rPr>
        <w:t xml:space="preserve"> </w:t>
      </w:r>
      <w:r w:rsidRPr="002000A3">
        <w:rPr>
          <w:rFonts w:ascii="DM Sans" w:hAnsi="DM Sans" w:cstheme="minorHAnsi"/>
          <w:b/>
        </w:rPr>
        <w:t>AUTHORISATION FORM</w:t>
      </w:r>
    </w:p>
    <w:p w14:paraId="4EA1962D" w14:textId="77777777" w:rsidR="008B4209" w:rsidRPr="002000A3" w:rsidRDefault="008B4209" w:rsidP="000654B9">
      <w:pPr>
        <w:spacing w:after="0" w:line="360" w:lineRule="auto"/>
        <w:jc w:val="both"/>
        <w:rPr>
          <w:rFonts w:ascii="DM Sans" w:hAnsi="DM Sans" w:cstheme="minorHAnsi"/>
        </w:rPr>
      </w:pPr>
    </w:p>
    <w:p w14:paraId="280B0960" w14:textId="77777777" w:rsidR="008B4209" w:rsidRPr="002000A3" w:rsidRDefault="008B4209" w:rsidP="00DC5F01">
      <w:pPr>
        <w:spacing w:after="0" w:line="276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 xml:space="preserve">Commissioner of Police </w:t>
      </w:r>
    </w:p>
    <w:p w14:paraId="4A737739" w14:textId="77777777" w:rsidR="008B4209" w:rsidRPr="002000A3" w:rsidRDefault="008B4209" w:rsidP="00DC5F01">
      <w:pPr>
        <w:spacing w:after="0" w:line="276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>Police General Headquarters,</w:t>
      </w:r>
    </w:p>
    <w:p w14:paraId="4AB1AD42" w14:textId="77777777" w:rsidR="008B4209" w:rsidRPr="002000A3" w:rsidRDefault="008B4209" w:rsidP="00DC5F01">
      <w:pPr>
        <w:spacing w:after="0" w:line="276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>St. Calcedonius Square,</w:t>
      </w:r>
    </w:p>
    <w:p w14:paraId="1D5097DE" w14:textId="77777777" w:rsidR="008B4209" w:rsidRPr="002000A3" w:rsidRDefault="008B4209" w:rsidP="00DC5F01">
      <w:pPr>
        <w:spacing w:after="0" w:line="276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>Floriana FRN 1530</w:t>
      </w:r>
    </w:p>
    <w:p w14:paraId="37DEDFCA" w14:textId="77777777" w:rsidR="008B4209" w:rsidRPr="002000A3" w:rsidRDefault="008B4209" w:rsidP="000654B9">
      <w:pPr>
        <w:spacing w:after="0" w:line="360" w:lineRule="auto"/>
        <w:jc w:val="both"/>
        <w:rPr>
          <w:rFonts w:ascii="DM Sans" w:hAnsi="DM Sans" w:cstheme="minorHAnsi"/>
        </w:rPr>
      </w:pPr>
    </w:p>
    <w:p w14:paraId="7C3C0E70" w14:textId="77777777" w:rsidR="008B4209" w:rsidRPr="002000A3" w:rsidRDefault="00BC6826" w:rsidP="000654B9">
      <w:pPr>
        <w:spacing w:line="360" w:lineRule="auto"/>
        <w:jc w:val="both"/>
        <w:rPr>
          <w:rFonts w:ascii="DM Sans" w:hAnsi="DM Sans" w:cstheme="minorHAnsi"/>
        </w:rPr>
      </w:pPr>
      <w:sdt>
        <w:sdtPr>
          <w:rPr>
            <w:rFonts w:ascii="DM Sans" w:hAnsi="DM Sans" w:cstheme="minorHAnsi"/>
          </w:rPr>
          <w:id w:val="1583798083"/>
          <w:placeholder>
            <w:docPart w:val="66B0EA64A78A4E3B8DBDB8CD0C3B9D73"/>
          </w:placeholder>
          <w:showingPlcHdr/>
          <w:text/>
        </w:sdtPr>
        <w:sdtEndPr/>
        <w:sdtContent>
          <w:r w:rsidR="00B31FF8" w:rsidRPr="002000A3">
            <w:rPr>
              <w:rStyle w:val="PlaceholderText"/>
              <w:rFonts w:ascii="DM Sans" w:hAnsi="DM Sans"/>
            </w:rPr>
            <w:t>Click or tap here to enter Date.</w:t>
          </w:r>
        </w:sdtContent>
      </w:sdt>
    </w:p>
    <w:p w14:paraId="2702D886" w14:textId="77777777" w:rsidR="00B31FF8" w:rsidRPr="002000A3" w:rsidRDefault="00B31FF8" w:rsidP="00DC5F01">
      <w:pPr>
        <w:spacing w:after="0" w:line="276" w:lineRule="auto"/>
        <w:jc w:val="both"/>
        <w:rPr>
          <w:rFonts w:ascii="DM Sans" w:hAnsi="DM Sans" w:cstheme="minorHAnsi"/>
        </w:rPr>
      </w:pPr>
    </w:p>
    <w:p w14:paraId="33394DA5" w14:textId="77777777" w:rsidR="008B4209" w:rsidRPr="002000A3" w:rsidRDefault="008B4209" w:rsidP="00DC5F01">
      <w:pPr>
        <w:spacing w:after="0" w:line="276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 xml:space="preserve">Re: </w:t>
      </w:r>
      <w:sdt>
        <w:sdtPr>
          <w:rPr>
            <w:rFonts w:ascii="DM Sans" w:hAnsi="DM Sans" w:cstheme="minorHAnsi"/>
          </w:rPr>
          <w:id w:val="1352136777"/>
          <w:placeholder>
            <w:docPart w:val="B3CA9C0F28EF4763B5BF7027397FD3F5"/>
          </w:placeholder>
          <w:showingPlcHdr/>
          <w:text/>
        </w:sdtPr>
        <w:sdtEndPr/>
        <w:sdtContent>
          <w:r w:rsidR="00B31FF8" w:rsidRPr="002000A3">
            <w:rPr>
              <w:rStyle w:val="PlaceholderText"/>
              <w:rFonts w:ascii="DM Sans" w:hAnsi="DM Sans"/>
            </w:rPr>
            <w:t>Click or tap here to enter Name and Surname.</w:t>
          </w:r>
        </w:sdtContent>
      </w:sdt>
    </w:p>
    <w:p w14:paraId="386478ED" w14:textId="77777777" w:rsidR="008B4209" w:rsidRPr="002000A3" w:rsidRDefault="008B4209" w:rsidP="00DC5F01">
      <w:pPr>
        <w:spacing w:after="0" w:line="276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 xml:space="preserve">       </w:t>
      </w:r>
      <w:sdt>
        <w:sdtPr>
          <w:rPr>
            <w:rFonts w:ascii="DM Sans" w:hAnsi="DM Sans" w:cstheme="minorHAnsi"/>
          </w:rPr>
          <w:id w:val="1904640187"/>
          <w:placeholder>
            <w:docPart w:val="F22E9F0195FF432A8229DEF66D3FFF1D"/>
          </w:placeholder>
          <w:showingPlcHdr/>
          <w:text/>
        </w:sdtPr>
        <w:sdtEndPr/>
        <w:sdtContent>
          <w:r w:rsidR="00B31FF8" w:rsidRPr="002000A3">
            <w:rPr>
              <w:rStyle w:val="PlaceholderText"/>
              <w:rFonts w:ascii="DM Sans" w:hAnsi="DM Sans"/>
            </w:rPr>
            <w:t>Click or tap here to enter I.D. No. or Passport No..</w:t>
          </w:r>
        </w:sdtContent>
      </w:sdt>
    </w:p>
    <w:p w14:paraId="017FE89B" w14:textId="77777777" w:rsidR="008B4209" w:rsidRPr="002000A3" w:rsidRDefault="008B4209" w:rsidP="00DC5F01">
      <w:pPr>
        <w:spacing w:after="0" w:line="276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 xml:space="preserve">       </w:t>
      </w:r>
      <w:sdt>
        <w:sdtPr>
          <w:rPr>
            <w:rFonts w:ascii="DM Sans" w:hAnsi="DM Sans" w:cstheme="minorHAnsi"/>
          </w:rPr>
          <w:id w:val="-479467121"/>
          <w:placeholder>
            <w:docPart w:val="02A56AB09A2940A1A9221A128F196FE1"/>
          </w:placeholder>
          <w:showingPlcHdr/>
          <w:text/>
        </w:sdtPr>
        <w:sdtEndPr/>
        <w:sdtContent>
          <w:r w:rsidR="00B31FF8" w:rsidRPr="002000A3">
            <w:rPr>
              <w:rStyle w:val="PlaceholderText"/>
              <w:rFonts w:ascii="DM Sans" w:hAnsi="DM Sans"/>
            </w:rPr>
            <w:t>Click or tap here to enter Address.</w:t>
          </w:r>
        </w:sdtContent>
      </w:sdt>
    </w:p>
    <w:p w14:paraId="230B20E2" w14:textId="77777777" w:rsidR="008B4209" w:rsidRPr="002000A3" w:rsidRDefault="008B4209" w:rsidP="000654B9">
      <w:pPr>
        <w:spacing w:line="360" w:lineRule="auto"/>
        <w:jc w:val="both"/>
        <w:rPr>
          <w:rFonts w:ascii="DM Sans" w:hAnsi="DM Sans" w:cstheme="minorHAnsi"/>
        </w:rPr>
      </w:pPr>
    </w:p>
    <w:p w14:paraId="7CF935C5" w14:textId="77777777" w:rsidR="008B4209" w:rsidRPr="002000A3" w:rsidRDefault="00AD237D" w:rsidP="000654B9">
      <w:pPr>
        <w:spacing w:line="360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>By means of this authorisation letter, I hereby authorise</w:t>
      </w:r>
      <w:r w:rsidR="008B4209" w:rsidRPr="002000A3">
        <w:rPr>
          <w:rFonts w:ascii="DM Sans" w:hAnsi="DM Sans" w:cstheme="minorHAnsi"/>
        </w:rPr>
        <w:t xml:space="preserve"> </w:t>
      </w:r>
      <w:r w:rsidR="00814B76" w:rsidRPr="002000A3">
        <w:rPr>
          <w:rFonts w:ascii="DM Sans" w:hAnsi="DM Sans" w:cstheme="minorHAnsi"/>
        </w:rPr>
        <w:t>the</w:t>
      </w:r>
      <w:r w:rsidR="00452E8F" w:rsidRPr="002000A3">
        <w:rPr>
          <w:rFonts w:ascii="DM Sans" w:hAnsi="DM Sans" w:cstheme="minorHAnsi"/>
        </w:rPr>
        <w:t xml:space="preserve"> Commissioner of Police</w:t>
      </w:r>
      <w:r w:rsidR="00857476" w:rsidRPr="002000A3">
        <w:rPr>
          <w:rFonts w:ascii="DM Sans" w:hAnsi="DM Sans" w:cstheme="minorHAnsi"/>
        </w:rPr>
        <w:t xml:space="preserve"> or any person or entity acting on its behalf </w:t>
      </w:r>
      <w:r w:rsidR="00452E8F" w:rsidRPr="002000A3">
        <w:rPr>
          <w:rFonts w:ascii="DM Sans" w:hAnsi="DM Sans" w:cstheme="minorHAnsi"/>
        </w:rPr>
        <w:t xml:space="preserve">to provide any and all such data </w:t>
      </w:r>
      <w:r w:rsidR="00857476" w:rsidRPr="002000A3">
        <w:rPr>
          <w:rFonts w:ascii="DM Sans" w:hAnsi="DM Sans" w:cstheme="minorHAnsi"/>
        </w:rPr>
        <w:t xml:space="preserve">that is </w:t>
      </w:r>
      <w:r w:rsidR="00452E8F" w:rsidRPr="002000A3">
        <w:rPr>
          <w:rFonts w:ascii="DM Sans" w:hAnsi="DM Sans" w:cstheme="minorHAnsi"/>
        </w:rPr>
        <w:t xml:space="preserve">deemed necessary by </w:t>
      </w:r>
      <w:r w:rsidR="008B4209" w:rsidRPr="002000A3">
        <w:rPr>
          <w:rFonts w:ascii="DM Sans" w:hAnsi="DM Sans" w:cstheme="minorHAnsi"/>
        </w:rPr>
        <w:t>the Malta Gaming Authority (</w:t>
      </w:r>
      <w:r w:rsidRPr="002000A3">
        <w:rPr>
          <w:rFonts w:ascii="DM Sans" w:hAnsi="DM Sans" w:cstheme="minorHAnsi"/>
        </w:rPr>
        <w:t xml:space="preserve">hereinafter the </w:t>
      </w:r>
      <w:r w:rsidR="00857476" w:rsidRPr="002000A3">
        <w:rPr>
          <w:rFonts w:ascii="DM Sans" w:hAnsi="DM Sans" w:cstheme="minorHAnsi"/>
        </w:rPr>
        <w:t>‘</w:t>
      </w:r>
      <w:r w:rsidR="008B4209" w:rsidRPr="002000A3">
        <w:rPr>
          <w:rFonts w:ascii="DM Sans" w:hAnsi="DM Sans" w:cstheme="minorHAnsi"/>
        </w:rPr>
        <w:t>MGA</w:t>
      </w:r>
      <w:r w:rsidR="00857476" w:rsidRPr="002000A3">
        <w:rPr>
          <w:rFonts w:ascii="DM Sans" w:hAnsi="DM Sans" w:cstheme="minorHAnsi"/>
        </w:rPr>
        <w:t>’</w:t>
      </w:r>
      <w:r w:rsidR="008B4209" w:rsidRPr="002000A3">
        <w:rPr>
          <w:rFonts w:ascii="DM Sans" w:hAnsi="DM Sans" w:cstheme="minorHAnsi"/>
        </w:rPr>
        <w:t>)</w:t>
      </w:r>
      <w:r w:rsidRPr="002000A3">
        <w:rPr>
          <w:rFonts w:ascii="DM Sans" w:hAnsi="DM Sans" w:cstheme="minorHAnsi"/>
        </w:rPr>
        <w:t>,</w:t>
      </w:r>
      <w:r w:rsidR="008B4209" w:rsidRPr="002000A3">
        <w:rPr>
          <w:rFonts w:ascii="DM Sans" w:hAnsi="DM Sans" w:cstheme="minorHAnsi"/>
        </w:rPr>
        <w:t xml:space="preserve"> upon a request made in terms of </w:t>
      </w:r>
      <w:r w:rsidR="000654B9" w:rsidRPr="002000A3">
        <w:rPr>
          <w:rFonts w:ascii="DM Sans" w:hAnsi="DM Sans" w:cstheme="minorHAnsi"/>
        </w:rPr>
        <w:t>a</w:t>
      </w:r>
      <w:r w:rsidR="008B4209" w:rsidRPr="002000A3">
        <w:rPr>
          <w:rFonts w:ascii="DM Sans" w:hAnsi="DM Sans" w:cstheme="minorHAnsi"/>
        </w:rPr>
        <w:t>rticle 3</w:t>
      </w:r>
      <w:r w:rsidR="00452E8F" w:rsidRPr="002000A3">
        <w:rPr>
          <w:rFonts w:ascii="DM Sans" w:hAnsi="DM Sans" w:cstheme="minorHAnsi"/>
        </w:rPr>
        <w:t xml:space="preserve"> </w:t>
      </w:r>
      <w:r w:rsidR="008B4209" w:rsidRPr="002000A3">
        <w:rPr>
          <w:rFonts w:ascii="DM Sans" w:hAnsi="DM Sans" w:cstheme="minorHAnsi"/>
        </w:rPr>
        <w:t>(3) of the Conducts Certificate Ordinance (C</w:t>
      </w:r>
      <w:r w:rsidR="000E3C05" w:rsidRPr="002000A3">
        <w:rPr>
          <w:rFonts w:ascii="DM Sans" w:hAnsi="DM Sans" w:cstheme="minorHAnsi"/>
        </w:rPr>
        <w:t xml:space="preserve">hapter </w:t>
      </w:r>
      <w:r w:rsidR="008B4209" w:rsidRPr="002000A3">
        <w:rPr>
          <w:rFonts w:ascii="DM Sans" w:hAnsi="DM Sans" w:cstheme="minorHAnsi"/>
        </w:rPr>
        <w:t>77 of the Laws of Malta</w:t>
      </w:r>
      <w:r w:rsidR="00452E8F" w:rsidRPr="002000A3">
        <w:rPr>
          <w:rFonts w:ascii="DM Sans" w:hAnsi="DM Sans" w:cstheme="minorHAnsi"/>
        </w:rPr>
        <w:t>)</w:t>
      </w:r>
      <w:r w:rsidR="008B4209" w:rsidRPr="002000A3">
        <w:rPr>
          <w:rFonts w:ascii="DM Sans" w:hAnsi="DM Sans" w:cstheme="minorHAnsi"/>
        </w:rPr>
        <w:t>.</w:t>
      </w:r>
    </w:p>
    <w:p w14:paraId="7F90D0B1" w14:textId="77777777" w:rsidR="008B4209" w:rsidRPr="002000A3" w:rsidRDefault="008B4209" w:rsidP="000654B9">
      <w:pPr>
        <w:spacing w:line="360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 xml:space="preserve">Please note the below personal details which I confirm to be accurate at the time of </w:t>
      </w:r>
      <w:r w:rsidR="001A2EDC" w:rsidRPr="002000A3">
        <w:rPr>
          <w:rFonts w:ascii="DM Sans" w:hAnsi="DM Sans" w:cstheme="minorHAnsi"/>
        </w:rPr>
        <w:t>signing this f</w:t>
      </w:r>
      <w:r w:rsidR="00347568" w:rsidRPr="002000A3">
        <w:rPr>
          <w:rFonts w:ascii="DM Sans" w:hAnsi="DM Sans" w:cstheme="minorHAnsi"/>
        </w:rPr>
        <w:t>o</w:t>
      </w:r>
      <w:r w:rsidR="001A2EDC" w:rsidRPr="002000A3">
        <w:rPr>
          <w:rFonts w:ascii="DM Sans" w:hAnsi="DM Sans" w:cstheme="minorHAnsi"/>
        </w:rPr>
        <w:t>r</w:t>
      </w:r>
      <w:r w:rsidR="00347568" w:rsidRPr="002000A3">
        <w:rPr>
          <w:rFonts w:ascii="DM Sans" w:hAnsi="DM Sans" w:cstheme="minorHAnsi"/>
        </w:rPr>
        <w:t>m</w:t>
      </w:r>
      <w:r w:rsidRPr="002000A3">
        <w:rPr>
          <w:rFonts w:ascii="DM Sans" w:hAnsi="DM Sans" w:cstheme="minorHAns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B4209" w:rsidRPr="002000A3" w14:paraId="2BCF9D35" w14:textId="77777777" w:rsidTr="008C2AE0">
        <w:tc>
          <w:tcPr>
            <w:tcW w:w="4508" w:type="dxa"/>
          </w:tcPr>
          <w:p w14:paraId="71A32423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Name and Surname</w:t>
            </w:r>
          </w:p>
        </w:tc>
        <w:sdt>
          <w:sdtPr>
            <w:rPr>
              <w:rFonts w:ascii="DM Sans" w:hAnsi="DM Sans" w:cstheme="minorHAnsi"/>
            </w:rPr>
            <w:id w:val="1494689574"/>
            <w:placeholder>
              <w:docPart w:val="BEBB822BE3AF45339CB7C1BF1BD80961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1AAE4D13" w14:textId="77777777" w:rsidR="008B4209" w:rsidRPr="002000A3" w:rsidRDefault="008B4209" w:rsidP="000654B9">
                <w:pPr>
                  <w:spacing w:line="360" w:lineRule="auto"/>
                  <w:jc w:val="both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  <w:tr w:rsidR="008B4209" w:rsidRPr="002000A3" w14:paraId="652D3EF9" w14:textId="77777777" w:rsidTr="008C2AE0">
        <w:tc>
          <w:tcPr>
            <w:tcW w:w="4508" w:type="dxa"/>
          </w:tcPr>
          <w:p w14:paraId="56CEC2C9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Maltese ID Card or Passport Number</w:t>
            </w:r>
          </w:p>
        </w:tc>
        <w:sdt>
          <w:sdtPr>
            <w:rPr>
              <w:rFonts w:ascii="DM Sans" w:hAnsi="DM Sans" w:cstheme="minorHAnsi"/>
            </w:rPr>
            <w:id w:val="945967247"/>
            <w:placeholder>
              <w:docPart w:val="75807AADAB3F4B2EA49FD88B21D09FF8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55136C44" w14:textId="77777777" w:rsidR="008B4209" w:rsidRPr="002000A3" w:rsidRDefault="008B4209" w:rsidP="000654B9">
                <w:pPr>
                  <w:spacing w:line="360" w:lineRule="auto"/>
                  <w:jc w:val="both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  <w:tr w:rsidR="008B4209" w:rsidRPr="002000A3" w14:paraId="0AA18FD7" w14:textId="77777777" w:rsidTr="008C2AE0">
        <w:tc>
          <w:tcPr>
            <w:tcW w:w="4508" w:type="dxa"/>
          </w:tcPr>
          <w:p w14:paraId="13D5C13C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Father’s Name</w:t>
            </w:r>
          </w:p>
        </w:tc>
        <w:sdt>
          <w:sdtPr>
            <w:rPr>
              <w:rFonts w:ascii="DM Sans" w:hAnsi="DM Sans" w:cstheme="minorHAnsi"/>
            </w:rPr>
            <w:id w:val="-676811299"/>
            <w:placeholder>
              <w:docPart w:val="00B4868691BE4476B753386AA29E29FD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0A62C80F" w14:textId="77777777" w:rsidR="008B4209" w:rsidRPr="002000A3" w:rsidRDefault="008B4209" w:rsidP="000654B9">
                <w:pPr>
                  <w:spacing w:line="360" w:lineRule="auto"/>
                  <w:jc w:val="both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  <w:tr w:rsidR="008B4209" w:rsidRPr="002000A3" w14:paraId="31970C4C" w14:textId="77777777" w:rsidTr="008C2AE0">
        <w:tc>
          <w:tcPr>
            <w:tcW w:w="4508" w:type="dxa"/>
          </w:tcPr>
          <w:p w14:paraId="7317DAE8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Mother’s Name</w:t>
            </w:r>
          </w:p>
        </w:tc>
        <w:tc>
          <w:tcPr>
            <w:tcW w:w="4508" w:type="dxa"/>
          </w:tcPr>
          <w:p w14:paraId="7535F223" w14:textId="77777777" w:rsidR="008B4209" w:rsidRPr="002000A3" w:rsidRDefault="00BC6826" w:rsidP="000654B9">
            <w:pPr>
              <w:tabs>
                <w:tab w:val="left" w:pos="3594"/>
              </w:tabs>
              <w:spacing w:line="360" w:lineRule="auto"/>
              <w:jc w:val="both"/>
              <w:rPr>
                <w:rFonts w:ascii="DM Sans" w:hAnsi="DM Sans" w:cstheme="minorHAnsi"/>
              </w:rPr>
            </w:pPr>
            <w:sdt>
              <w:sdtPr>
                <w:rPr>
                  <w:rFonts w:ascii="DM Sans" w:hAnsi="DM Sans" w:cstheme="minorHAnsi"/>
                </w:rPr>
                <w:id w:val="-1095859654"/>
                <w:placeholder>
                  <w:docPart w:val="4B7D033D9EE14B679F64AFD93F13F6DB"/>
                </w:placeholder>
              </w:sdtPr>
              <w:sdtEndPr/>
              <w:sdtContent>
                <w:sdt>
                  <w:sdtPr>
                    <w:rPr>
                      <w:rFonts w:ascii="DM Sans" w:hAnsi="DM Sans" w:cstheme="minorHAnsi"/>
                    </w:rPr>
                    <w:id w:val="1346752184"/>
                    <w:placeholder>
                      <w:docPart w:val="784F5B8696814B1DA6FEB48C03BF2DB9"/>
                    </w:placeholder>
                    <w:showingPlcHdr/>
                  </w:sdtPr>
                  <w:sdtEndPr/>
                  <w:sdtContent>
                    <w:r w:rsidR="000654B9" w:rsidRPr="002000A3">
                      <w:rPr>
                        <w:rStyle w:val="PlaceholderText"/>
                        <w:rFonts w:ascii="DM Sans" w:hAnsi="DM Sans" w:cstheme="minorHAnsi"/>
                      </w:rPr>
                      <w:t>Click or tap here to enter text.</w:t>
                    </w:r>
                  </w:sdtContent>
                </w:sdt>
              </w:sdtContent>
            </w:sdt>
            <w:r w:rsidR="000654B9" w:rsidRPr="002000A3">
              <w:rPr>
                <w:rFonts w:ascii="DM Sans" w:hAnsi="DM Sans" w:cstheme="minorHAnsi"/>
              </w:rPr>
              <w:t xml:space="preserve"> N</w:t>
            </w:r>
            <w:r w:rsidR="000654B9" w:rsidRPr="002000A3">
              <w:rPr>
                <w:rStyle w:val="e24kjd"/>
                <w:rFonts w:ascii="DM Sans" w:hAnsi="DM Sans" w:cstheme="minorHAnsi"/>
              </w:rPr>
              <w:t>é</w:t>
            </w:r>
            <w:r w:rsidR="000654B9" w:rsidRPr="002000A3">
              <w:rPr>
                <w:rFonts w:ascii="DM Sans" w:hAnsi="DM Sans" w:cstheme="minorHAnsi"/>
              </w:rPr>
              <w:t xml:space="preserve">e: </w:t>
            </w:r>
            <w:sdt>
              <w:sdtPr>
                <w:rPr>
                  <w:rFonts w:ascii="DM Sans" w:hAnsi="DM Sans" w:cstheme="minorHAnsi"/>
                </w:rPr>
                <w:id w:val="1784159070"/>
                <w:placeholder>
                  <w:docPart w:val="77A7A7A53727426B85D4F4161DADED0D"/>
                </w:placeholder>
                <w:showingPlcHdr/>
              </w:sdtPr>
              <w:sdtEndPr/>
              <w:sdtContent>
                <w:r w:rsidR="000654B9"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sdtContent>
            </w:sdt>
          </w:p>
        </w:tc>
      </w:tr>
      <w:tr w:rsidR="008B4209" w:rsidRPr="002000A3" w14:paraId="26305CA0" w14:textId="77777777" w:rsidTr="008C2AE0">
        <w:tc>
          <w:tcPr>
            <w:tcW w:w="4508" w:type="dxa"/>
          </w:tcPr>
          <w:p w14:paraId="0ABF8286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Date of Birth</w:t>
            </w:r>
          </w:p>
        </w:tc>
        <w:sdt>
          <w:sdtPr>
            <w:rPr>
              <w:rFonts w:ascii="DM Sans" w:hAnsi="DM Sans" w:cstheme="minorHAnsi"/>
            </w:rPr>
            <w:id w:val="-1125930148"/>
            <w:placeholder>
              <w:docPart w:val="02222EC3822B4157B94B791D26DD25B7"/>
            </w:placeholder>
          </w:sdtPr>
          <w:sdtEndPr/>
          <w:sdtContent>
            <w:tc>
              <w:tcPr>
                <w:tcW w:w="4508" w:type="dxa"/>
              </w:tcPr>
              <w:sdt>
                <w:sdtPr>
                  <w:rPr>
                    <w:rFonts w:ascii="DM Sans" w:hAnsi="DM Sans" w:cstheme="minorHAnsi"/>
                  </w:rPr>
                  <w:id w:val="1614562772"/>
                  <w:placeholder>
                    <w:docPart w:val="02222EC3822B4157B94B791D26DD25B7"/>
                  </w:placeholder>
                </w:sdtPr>
                <w:sdtEndPr/>
                <w:sdtContent>
                  <w:sdt>
                    <w:sdtPr>
                      <w:rPr>
                        <w:rFonts w:ascii="DM Sans" w:hAnsi="DM Sans" w:cstheme="minorHAnsi"/>
                      </w:rPr>
                      <w:id w:val="989139001"/>
                      <w:placeholder>
                        <w:docPart w:val="02222EC3822B4157B94B791D26DD25B7"/>
                      </w:placeholder>
                      <w:showingPlcHdr/>
                    </w:sdtPr>
                    <w:sdtEndPr/>
                    <w:sdtContent>
                      <w:p w14:paraId="6FFF0A05" w14:textId="77777777" w:rsidR="008B4209" w:rsidRPr="002000A3" w:rsidRDefault="008B4209" w:rsidP="000654B9">
                        <w:pPr>
                          <w:spacing w:line="360" w:lineRule="auto"/>
                          <w:jc w:val="both"/>
                          <w:rPr>
                            <w:rFonts w:ascii="DM Sans" w:hAnsi="DM Sans" w:cstheme="minorHAnsi"/>
                          </w:rPr>
                        </w:pPr>
                        <w:r w:rsidRPr="002000A3">
                          <w:rPr>
                            <w:rStyle w:val="PlaceholderText"/>
                            <w:rFonts w:ascii="DM Sans" w:hAnsi="DM Sans" w:cstheme="minorHAnsi"/>
                          </w:rPr>
                          <w:t>Click or tap here to enter text.</w:t>
                        </w:r>
                      </w:p>
                    </w:sdtContent>
                  </w:sdt>
                </w:sdtContent>
              </w:sdt>
            </w:tc>
          </w:sdtContent>
        </w:sdt>
      </w:tr>
      <w:tr w:rsidR="008B4209" w:rsidRPr="002000A3" w14:paraId="68A1E8FD" w14:textId="77777777" w:rsidTr="008C2AE0">
        <w:tc>
          <w:tcPr>
            <w:tcW w:w="4508" w:type="dxa"/>
          </w:tcPr>
          <w:p w14:paraId="285E34E0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Country of Birth</w:t>
            </w:r>
          </w:p>
        </w:tc>
        <w:sdt>
          <w:sdtPr>
            <w:rPr>
              <w:rFonts w:ascii="DM Sans" w:hAnsi="DM Sans" w:cstheme="minorHAnsi"/>
            </w:rPr>
            <w:id w:val="113030888"/>
            <w:placeholder>
              <w:docPart w:val="87ADFD95816D43BDB55BD553C8DC6ADE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411F4B8B" w14:textId="77777777" w:rsidR="008B4209" w:rsidRPr="002000A3" w:rsidRDefault="008B4209" w:rsidP="000654B9">
                <w:pPr>
                  <w:spacing w:line="360" w:lineRule="auto"/>
                  <w:jc w:val="both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  <w:tr w:rsidR="008B4209" w:rsidRPr="002000A3" w14:paraId="4959E285" w14:textId="77777777" w:rsidTr="008C2AE0">
        <w:tc>
          <w:tcPr>
            <w:tcW w:w="4508" w:type="dxa"/>
          </w:tcPr>
          <w:p w14:paraId="2674156B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Place of Birth</w:t>
            </w:r>
          </w:p>
        </w:tc>
        <w:sdt>
          <w:sdtPr>
            <w:rPr>
              <w:rFonts w:ascii="DM Sans" w:hAnsi="DM Sans" w:cstheme="minorHAnsi"/>
            </w:rPr>
            <w:id w:val="1383979076"/>
            <w:placeholder>
              <w:docPart w:val="21FD6DEEF6B0407382D80850F815476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4E6665BD" w14:textId="77777777" w:rsidR="008B4209" w:rsidRPr="002000A3" w:rsidRDefault="008B4209" w:rsidP="000654B9">
                <w:pPr>
                  <w:spacing w:line="360" w:lineRule="auto"/>
                  <w:jc w:val="both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  <w:tr w:rsidR="008B4209" w:rsidRPr="002000A3" w14:paraId="67738CAF" w14:textId="77777777" w:rsidTr="008C2AE0">
        <w:tc>
          <w:tcPr>
            <w:tcW w:w="4508" w:type="dxa"/>
          </w:tcPr>
          <w:p w14:paraId="1853E082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Nationality</w:t>
            </w:r>
          </w:p>
        </w:tc>
        <w:sdt>
          <w:sdtPr>
            <w:rPr>
              <w:rFonts w:ascii="DM Sans" w:hAnsi="DM Sans" w:cstheme="minorHAnsi"/>
            </w:rPr>
            <w:id w:val="87743600"/>
            <w:placeholder>
              <w:docPart w:val="55638CB08DF548FB864BF8C67366E905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64D8AD0C" w14:textId="77777777" w:rsidR="008B4209" w:rsidRPr="002000A3" w:rsidRDefault="008B4209" w:rsidP="000654B9">
                <w:pPr>
                  <w:spacing w:line="360" w:lineRule="auto"/>
                  <w:jc w:val="both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  <w:tr w:rsidR="008B4209" w:rsidRPr="002000A3" w14:paraId="237FF419" w14:textId="77777777" w:rsidTr="008C2AE0">
        <w:tc>
          <w:tcPr>
            <w:tcW w:w="4508" w:type="dxa"/>
          </w:tcPr>
          <w:p w14:paraId="56E901EB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Address</w:t>
            </w:r>
          </w:p>
        </w:tc>
        <w:sdt>
          <w:sdtPr>
            <w:rPr>
              <w:rFonts w:ascii="DM Sans" w:hAnsi="DM Sans" w:cstheme="minorHAnsi"/>
            </w:rPr>
            <w:id w:val="579952860"/>
            <w:placeholder>
              <w:docPart w:val="C2EEC52F658A49F7A629C4EF708FA415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43FB873C" w14:textId="77777777" w:rsidR="008B4209" w:rsidRPr="002000A3" w:rsidRDefault="008B4209" w:rsidP="000654B9">
                <w:pPr>
                  <w:spacing w:line="360" w:lineRule="auto"/>
                  <w:jc w:val="both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  <w:tr w:rsidR="008B4209" w:rsidRPr="002000A3" w14:paraId="618A002D" w14:textId="77777777" w:rsidTr="008C2AE0">
        <w:tc>
          <w:tcPr>
            <w:tcW w:w="4508" w:type="dxa"/>
          </w:tcPr>
          <w:p w14:paraId="7EC41AC0" w14:textId="77777777" w:rsidR="008B4209" w:rsidRPr="002000A3" w:rsidRDefault="008B4209" w:rsidP="000654B9">
            <w:pPr>
              <w:spacing w:line="360" w:lineRule="auto"/>
              <w:jc w:val="both"/>
              <w:rPr>
                <w:rFonts w:ascii="DM Sans" w:hAnsi="DM Sans" w:cstheme="minorHAnsi"/>
              </w:rPr>
            </w:pPr>
            <w:r w:rsidRPr="002000A3">
              <w:rPr>
                <w:rFonts w:ascii="DM Sans" w:hAnsi="DM Sans" w:cstheme="minorHAnsi"/>
              </w:rPr>
              <w:t>Mobile Numbe</w:t>
            </w:r>
            <w:r w:rsidR="008F2C17" w:rsidRPr="002000A3">
              <w:rPr>
                <w:rFonts w:ascii="DM Sans" w:hAnsi="DM Sans" w:cstheme="minorHAnsi"/>
              </w:rPr>
              <w:t>r</w:t>
            </w:r>
          </w:p>
        </w:tc>
        <w:sdt>
          <w:sdtPr>
            <w:rPr>
              <w:rFonts w:ascii="DM Sans" w:hAnsi="DM Sans" w:cstheme="minorHAnsi"/>
            </w:rPr>
            <w:id w:val="991752202"/>
            <w:placeholder>
              <w:docPart w:val="8E54FA0C02E9492CAF7FAADDFE50A964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44433661" w14:textId="77777777" w:rsidR="008B4209" w:rsidRPr="002000A3" w:rsidRDefault="008B4209" w:rsidP="000654B9">
                <w:pPr>
                  <w:spacing w:line="360" w:lineRule="auto"/>
                  <w:jc w:val="both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</w:tbl>
    <w:p w14:paraId="0635AF7E" w14:textId="77777777" w:rsidR="00B31FF8" w:rsidRPr="002000A3" w:rsidRDefault="00B31FF8" w:rsidP="000654B9">
      <w:pPr>
        <w:spacing w:before="240" w:line="360" w:lineRule="auto"/>
        <w:jc w:val="both"/>
        <w:rPr>
          <w:rFonts w:ascii="DM Sans" w:hAnsi="DM Sans" w:cstheme="minorHAnsi"/>
          <w:i/>
        </w:rPr>
      </w:pPr>
      <w:r w:rsidRPr="002000A3">
        <w:rPr>
          <w:rFonts w:ascii="DM Sans" w:hAnsi="DM Sans" w:cstheme="minorHAnsi"/>
          <w:i/>
        </w:rPr>
        <w:t>Kindly attach a clear certified copy of the I.D. Card or Residency Card to this authorisation.</w:t>
      </w:r>
    </w:p>
    <w:p w14:paraId="549A32E3" w14:textId="77777777" w:rsidR="008B4209" w:rsidRPr="002000A3" w:rsidRDefault="008B4209" w:rsidP="000654B9">
      <w:pPr>
        <w:spacing w:before="240" w:line="360" w:lineRule="auto"/>
        <w:jc w:val="both"/>
        <w:rPr>
          <w:rFonts w:ascii="DM Sans" w:hAnsi="DM Sans" w:cstheme="minorHAnsi"/>
          <w:b/>
        </w:rPr>
      </w:pPr>
      <w:r w:rsidRPr="002000A3">
        <w:rPr>
          <w:rFonts w:ascii="DM Sans" w:hAnsi="DM Sans" w:cstheme="minorHAnsi"/>
          <w:b/>
        </w:rPr>
        <w:lastRenderedPageBreak/>
        <w:t>This authorisation letter</w:t>
      </w:r>
      <w:r w:rsidR="000E3C05" w:rsidRPr="002000A3">
        <w:rPr>
          <w:rFonts w:ascii="DM Sans" w:hAnsi="DM Sans" w:cstheme="minorHAnsi"/>
          <w:b/>
        </w:rPr>
        <w:t xml:space="preserve"> regarding </w:t>
      </w:r>
      <w:r w:rsidRPr="002000A3">
        <w:rPr>
          <w:rFonts w:ascii="DM Sans" w:hAnsi="DM Sans" w:cstheme="minorHAnsi"/>
          <w:b/>
        </w:rPr>
        <w:t xml:space="preserve">the provision of relevant information on my behalf to the MGA </w:t>
      </w:r>
      <w:r w:rsidR="00811FDC" w:rsidRPr="002000A3">
        <w:rPr>
          <w:rFonts w:ascii="DM Sans" w:hAnsi="DM Sans" w:cstheme="minorHAnsi"/>
          <w:b/>
        </w:rPr>
        <w:t>is</w:t>
      </w:r>
      <w:r w:rsidR="000E3C05" w:rsidRPr="002000A3">
        <w:rPr>
          <w:rFonts w:ascii="DM Sans" w:hAnsi="DM Sans" w:cstheme="minorHAnsi"/>
          <w:b/>
        </w:rPr>
        <w:t xml:space="preserve"> </w:t>
      </w:r>
      <w:r w:rsidRPr="002000A3">
        <w:rPr>
          <w:rFonts w:ascii="DM Sans" w:hAnsi="DM Sans" w:cstheme="minorHAnsi"/>
          <w:b/>
        </w:rPr>
        <w:t xml:space="preserve">valid </w:t>
      </w:r>
      <w:r w:rsidR="00347568" w:rsidRPr="002000A3">
        <w:rPr>
          <w:rFonts w:ascii="DM Sans" w:hAnsi="DM Sans" w:cstheme="minorHAnsi"/>
          <w:b/>
        </w:rPr>
        <w:t xml:space="preserve">as </w:t>
      </w:r>
      <w:r w:rsidRPr="002000A3">
        <w:rPr>
          <w:rFonts w:ascii="DM Sans" w:hAnsi="DM Sans" w:cstheme="minorHAnsi"/>
          <w:b/>
        </w:rPr>
        <w:t>from the</w:t>
      </w:r>
      <w:r w:rsidR="0040285C" w:rsidRPr="002000A3">
        <w:rPr>
          <w:rFonts w:ascii="DM Sans" w:hAnsi="DM Sans" w:cstheme="minorHAnsi"/>
          <w:b/>
        </w:rPr>
        <w:t xml:space="preserve"> date</w:t>
      </w:r>
      <w:r w:rsidR="00811FDC" w:rsidRPr="002000A3">
        <w:rPr>
          <w:rFonts w:ascii="DM Sans" w:hAnsi="DM Sans" w:cstheme="minorHAnsi"/>
          <w:b/>
        </w:rPr>
        <w:t xml:space="preserve"> of this letter</w:t>
      </w:r>
      <w:r w:rsidR="0040285C" w:rsidRPr="002000A3">
        <w:rPr>
          <w:rFonts w:ascii="DM Sans" w:hAnsi="DM Sans" w:cstheme="minorHAnsi"/>
          <w:b/>
        </w:rPr>
        <w:t>.</w:t>
      </w:r>
    </w:p>
    <w:p w14:paraId="3A9F1E8F" w14:textId="77777777" w:rsidR="008B4209" w:rsidRPr="002000A3" w:rsidRDefault="008B4209" w:rsidP="000654B9">
      <w:pPr>
        <w:spacing w:line="360" w:lineRule="auto"/>
        <w:jc w:val="both"/>
        <w:rPr>
          <w:rFonts w:ascii="DM Sans" w:hAnsi="DM Sans" w:cstheme="minorHAnsi"/>
        </w:rPr>
      </w:pPr>
    </w:p>
    <w:p w14:paraId="0564239A" w14:textId="77777777" w:rsidR="00347568" w:rsidRPr="002000A3" w:rsidRDefault="00421085" w:rsidP="000654B9">
      <w:pPr>
        <w:spacing w:line="360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>The Commissioner of Police</w:t>
      </w:r>
      <w:r w:rsidR="00814B76" w:rsidRPr="002000A3">
        <w:rPr>
          <w:rFonts w:ascii="DM Sans" w:hAnsi="DM Sans" w:cstheme="minorHAnsi"/>
        </w:rPr>
        <w:t xml:space="preserve"> or any person or entity acting on its behalf</w:t>
      </w:r>
      <w:r w:rsidRPr="002000A3">
        <w:rPr>
          <w:rFonts w:ascii="DM Sans" w:hAnsi="DM Sans" w:cstheme="minorHAnsi"/>
        </w:rPr>
        <w:t xml:space="preserve"> is hereby being </w:t>
      </w:r>
      <w:r w:rsidR="00452E8F" w:rsidRPr="002000A3">
        <w:rPr>
          <w:rFonts w:ascii="DM Sans" w:hAnsi="DM Sans" w:cstheme="minorHAnsi"/>
        </w:rPr>
        <w:t>requested</w:t>
      </w:r>
      <w:r w:rsidR="008B4209" w:rsidRPr="002000A3">
        <w:rPr>
          <w:rFonts w:ascii="DM Sans" w:hAnsi="DM Sans" w:cstheme="minorHAnsi"/>
        </w:rPr>
        <w:t xml:space="preserve"> to </w:t>
      </w:r>
      <w:r w:rsidR="00452E8F" w:rsidRPr="002000A3">
        <w:rPr>
          <w:rFonts w:ascii="DM Sans" w:hAnsi="DM Sans" w:cstheme="minorHAnsi"/>
        </w:rPr>
        <w:t>provide the necessary data</w:t>
      </w:r>
      <w:r w:rsidR="008B4209" w:rsidRPr="002000A3">
        <w:rPr>
          <w:rFonts w:ascii="DM Sans" w:hAnsi="DM Sans" w:cstheme="minorHAnsi"/>
        </w:rPr>
        <w:t xml:space="preserve"> to the MGA at </w:t>
      </w:r>
      <w:r w:rsidRPr="002000A3">
        <w:rPr>
          <w:rFonts w:ascii="DM Sans" w:hAnsi="DM Sans" w:cstheme="minorHAnsi"/>
        </w:rPr>
        <w:t xml:space="preserve">the </w:t>
      </w:r>
      <w:r w:rsidR="008B4209" w:rsidRPr="002000A3">
        <w:rPr>
          <w:rFonts w:ascii="DM Sans" w:hAnsi="DM Sans" w:cstheme="minorHAnsi"/>
        </w:rPr>
        <w:t>earliest convenience</w:t>
      </w:r>
      <w:r w:rsidR="00452E8F" w:rsidRPr="002000A3">
        <w:rPr>
          <w:rFonts w:ascii="DM Sans" w:hAnsi="DM Sans" w:cstheme="minorHAnsi"/>
        </w:rPr>
        <w:t>.</w:t>
      </w:r>
      <w:r w:rsidR="008B4209" w:rsidRPr="002000A3">
        <w:rPr>
          <w:rFonts w:ascii="DM Sans" w:hAnsi="DM Sans" w:cstheme="minorHAnsi"/>
        </w:rPr>
        <w:t xml:space="preserve"> </w:t>
      </w:r>
    </w:p>
    <w:p w14:paraId="6DB681A4" w14:textId="77777777" w:rsidR="008B4209" w:rsidRPr="002000A3" w:rsidRDefault="008B4209" w:rsidP="000654B9">
      <w:pPr>
        <w:spacing w:line="360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>I</w:t>
      </w:r>
      <w:r w:rsidR="00347568" w:rsidRPr="002000A3">
        <w:rPr>
          <w:rFonts w:ascii="DM Sans" w:hAnsi="DM Sans" w:cstheme="minorHAnsi"/>
        </w:rPr>
        <w:t>, the undersigned, hereby acknowledge that I</w:t>
      </w:r>
      <w:r w:rsidRPr="002000A3">
        <w:rPr>
          <w:rFonts w:ascii="DM Sans" w:hAnsi="DM Sans" w:cstheme="minorHAnsi"/>
        </w:rPr>
        <w:t xml:space="preserve"> shall be </w:t>
      </w:r>
      <w:r w:rsidR="00347568" w:rsidRPr="002000A3">
        <w:rPr>
          <w:rFonts w:ascii="DM Sans" w:hAnsi="DM Sans" w:cstheme="minorHAnsi"/>
        </w:rPr>
        <w:t xml:space="preserve">solely </w:t>
      </w:r>
      <w:r w:rsidRPr="002000A3">
        <w:rPr>
          <w:rFonts w:ascii="DM Sans" w:hAnsi="DM Sans" w:cstheme="minorHAnsi"/>
        </w:rPr>
        <w:t xml:space="preserve">responsible for </w:t>
      </w:r>
      <w:r w:rsidR="00347568" w:rsidRPr="002000A3">
        <w:rPr>
          <w:rFonts w:ascii="DM Sans" w:hAnsi="DM Sans" w:cstheme="minorHAnsi"/>
        </w:rPr>
        <w:t xml:space="preserve">any </w:t>
      </w:r>
      <w:r w:rsidR="00421085" w:rsidRPr="002000A3">
        <w:rPr>
          <w:rFonts w:ascii="DM Sans" w:hAnsi="DM Sans" w:cstheme="minorHAnsi"/>
        </w:rPr>
        <w:t>fees</w:t>
      </w:r>
      <w:r w:rsidRPr="002000A3">
        <w:rPr>
          <w:rFonts w:ascii="DM Sans" w:hAnsi="DM Sans" w:cstheme="minorHAnsi"/>
        </w:rPr>
        <w:t xml:space="preserve">, if any, </w:t>
      </w:r>
      <w:r w:rsidR="00347568" w:rsidRPr="002000A3">
        <w:rPr>
          <w:rFonts w:ascii="DM Sans" w:hAnsi="DM Sans" w:cstheme="minorHAnsi"/>
        </w:rPr>
        <w:t xml:space="preserve">that may be </w:t>
      </w:r>
      <w:r w:rsidRPr="002000A3">
        <w:rPr>
          <w:rFonts w:ascii="DM Sans" w:hAnsi="DM Sans" w:cstheme="minorHAnsi"/>
        </w:rPr>
        <w:t xml:space="preserve">applicable </w:t>
      </w:r>
      <w:r w:rsidR="00347568" w:rsidRPr="002000A3">
        <w:rPr>
          <w:rFonts w:ascii="DM Sans" w:hAnsi="DM Sans" w:cstheme="minorHAnsi"/>
        </w:rPr>
        <w:t>in relation to</w:t>
      </w:r>
      <w:r w:rsidRPr="002000A3">
        <w:rPr>
          <w:rFonts w:ascii="DM Sans" w:hAnsi="DM Sans" w:cstheme="minorHAnsi"/>
        </w:rPr>
        <w:t xml:space="preserve"> </w:t>
      </w:r>
      <w:r w:rsidR="00347568" w:rsidRPr="002000A3">
        <w:rPr>
          <w:rFonts w:ascii="DM Sans" w:hAnsi="DM Sans" w:cstheme="minorHAnsi"/>
        </w:rPr>
        <w:t>the services contemplated herein.</w:t>
      </w:r>
    </w:p>
    <w:p w14:paraId="0D986159" w14:textId="77777777" w:rsidR="00DC5F01" w:rsidRPr="002000A3" w:rsidRDefault="00DC5F01" w:rsidP="000654B9">
      <w:pPr>
        <w:spacing w:line="360" w:lineRule="auto"/>
        <w:jc w:val="both"/>
        <w:rPr>
          <w:rFonts w:ascii="DM Sans" w:hAnsi="DM Sans" w:cstheme="minorHAnsi"/>
        </w:rPr>
      </w:pPr>
    </w:p>
    <w:p w14:paraId="29DB550C" w14:textId="77777777" w:rsidR="008B4209" w:rsidRPr="002000A3" w:rsidRDefault="008B4209" w:rsidP="000654B9">
      <w:pPr>
        <w:spacing w:line="360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>Yours sincerely,</w:t>
      </w:r>
    </w:p>
    <w:tbl>
      <w:tblPr>
        <w:tblStyle w:val="TableGrid"/>
        <w:tblW w:w="5382" w:type="dxa"/>
        <w:tblLook w:val="04A0" w:firstRow="1" w:lastRow="0" w:firstColumn="1" w:lastColumn="0" w:noHBand="0" w:noVBand="1"/>
      </w:tblPr>
      <w:tblGrid>
        <w:gridCol w:w="5382"/>
      </w:tblGrid>
      <w:tr w:rsidR="007405E9" w:rsidRPr="002000A3" w14:paraId="4DF98FA0" w14:textId="77777777" w:rsidTr="007405E9">
        <w:tc>
          <w:tcPr>
            <w:tcW w:w="5382" w:type="dxa"/>
          </w:tcPr>
          <w:p w14:paraId="5E5A6C4C" w14:textId="77777777" w:rsidR="007405E9" w:rsidRPr="002000A3" w:rsidRDefault="007405E9" w:rsidP="0040285C">
            <w:pPr>
              <w:jc w:val="center"/>
              <w:rPr>
                <w:rFonts w:ascii="DM Sans" w:hAnsi="DM Sans" w:cstheme="minorHAnsi"/>
                <w:b/>
                <w:bCs/>
              </w:rPr>
            </w:pPr>
            <w:r w:rsidRPr="002000A3">
              <w:rPr>
                <w:rFonts w:ascii="DM Sans" w:hAnsi="DM Sans" w:cstheme="minorHAnsi"/>
                <w:b/>
                <w:bCs/>
              </w:rPr>
              <w:t>Name and Surname</w:t>
            </w:r>
          </w:p>
        </w:tc>
      </w:tr>
      <w:tr w:rsidR="007405E9" w:rsidRPr="002000A3" w14:paraId="1A963ECE" w14:textId="77777777" w:rsidTr="007405E9">
        <w:trPr>
          <w:trHeight w:val="555"/>
        </w:trPr>
        <w:sdt>
          <w:sdtPr>
            <w:rPr>
              <w:rFonts w:ascii="DM Sans" w:hAnsi="DM Sans" w:cstheme="minorHAnsi"/>
            </w:rPr>
            <w:id w:val="1278597143"/>
            <w:placeholder>
              <w:docPart w:val="1BB7B45D46684D019482021C6145FDD5"/>
            </w:placeholder>
            <w:showingPlcHdr/>
          </w:sdtPr>
          <w:sdtEndPr/>
          <w:sdtContent>
            <w:tc>
              <w:tcPr>
                <w:tcW w:w="5382" w:type="dxa"/>
              </w:tcPr>
              <w:p w14:paraId="7A07DC2A" w14:textId="77777777" w:rsidR="007405E9" w:rsidRPr="002000A3" w:rsidRDefault="007405E9" w:rsidP="0040285C">
                <w:pPr>
                  <w:jc w:val="center"/>
                  <w:rPr>
                    <w:rFonts w:ascii="DM Sans" w:hAnsi="DM Sans" w:cstheme="minorHAnsi"/>
                  </w:rPr>
                </w:pPr>
                <w:r w:rsidRPr="002000A3">
                  <w:rPr>
                    <w:rStyle w:val="PlaceholderText"/>
                    <w:rFonts w:ascii="DM Sans" w:hAnsi="DM Sans" w:cstheme="minorHAnsi"/>
                  </w:rPr>
                  <w:t>Click or tap here to enter text.</w:t>
                </w:r>
              </w:p>
            </w:tc>
          </w:sdtContent>
        </w:sdt>
      </w:tr>
      <w:tr w:rsidR="007405E9" w:rsidRPr="002000A3" w14:paraId="02B99FAF" w14:textId="77777777" w:rsidTr="007405E9">
        <w:trPr>
          <w:trHeight w:val="430"/>
        </w:trPr>
        <w:tc>
          <w:tcPr>
            <w:tcW w:w="5382" w:type="dxa"/>
          </w:tcPr>
          <w:p w14:paraId="10F42EF1" w14:textId="77777777" w:rsidR="007405E9" w:rsidRPr="002000A3" w:rsidRDefault="007405E9" w:rsidP="0040285C">
            <w:pPr>
              <w:jc w:val="center"/>
              <w:rPr>
                <w:rFonts w:ascii="DM Sans" w:hAnsi="DM Sans" w:cstheme="minorHAnsi"/>
                <w:b/>
                <w:bCs/>
              </w:rPr>
            </w:pPr>
            <w:r w:rsidRPr="002000A3">
              <w:rPr>
                <w:rFonts w:ascii="DM Sans" w:hAnsi="DM Sans" w:cstheme="minorHAnsi"/>
                <w:b/>
                <w:bCs/>
              </w:rPr>
              <w:t>Signature</w:t>
            </w:r>
          </w:p>
        </w:tc>
      </w:tr>
      <w:tr w:rsidR="007405E9" w:rsidRPr="002000A3" w14:paraId="0BE6D267" w14:textId="77777777" w:rsidTr="007405E9">
        <w:trPr>
          <w:trHeight w:val="430"/>
        </w:trPr>
        <w:tc>
          <w:tcPr>
            <w:tcW w:w="5382" w:type="dxa"/>
          </w:tcPr>
          <w:p w14:paraId="262F9EAB" w14:textId="77777777" w:rsidR="007405E9" w:rsidRPr="002000A3" w:rsidRDefault="007405E9" w:rsidP="0040285C">
            <w:pPr>
              <w:jc w:val="center"/>
              <w:rPr>
                <w:rFonts w:ascii="DM Sans" w:hAnsi="DM Sans" w:cstheme="minorHAnsi"/>
              </w:rPr>
            </w:pPr>
          </w:p>
        </w:tc>
      </w:tr>
    </w:tbl>
    <w:p w14:paraId="31228074" w14:textId="77777777" w:rsidR="000E3C05" w:rsidRPr="002000A3" w:rsidRDefault="000E3C05" w:rsidP="000E3C05">
      <w:pPr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 xml:space="preserve">  </w:t>
      </w:r>
    </w:p>
    <w:p w14:paraId="13A69D1D" w14:textId="77777777" w:rsidR="00DC5F01" w:rsidRPr="002000A3" w:rsidRDefault="00DC5F01" w:rsidP="00AD237D">
      <w:pPr>
        <w:spacing w:after="0" w:line="240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>Cc:</w:t>
      </w:r>
      <w:r w:rsidRPr="002000A3">
        <w:rPr>
          <w:rFonts w:ascii="DM Sans" w:hAnsi="DM Sans" w:cstheme="minorHAnsi"/>
        </w:rPr>
        <w:tab/>
      </w:r>
      <w:r w:rsidR="00947461" w:rsidRPr="002000A3">
        <w:rPr>
          <w:rFonts w:ascii="DM Sans" w:hAnsi="DM Sans" w:cstheme="minorHAnsi"/>
        </w:rPr>
        <w:t>Chief Officer</w:t>
      </w:r>
      <w:r w:rsidR="001A2EDC" w:rsidRPr="002000A3">
        <w:rPr>
          <w:rFonts w:ascii="DM Sans" w:hAnsi="DM Sans" w:cstheme="minorHAnsi"/>
        </w:rPr>
        <w:t xml:space="preserve"> - Authorisations</w:t>
      </w:r>
    </w:p>
    <w:p w14:paraId="79E61322" w14:textId="77777777" w:rsidR="00DC5F01" w:rsidRPr="002000A3" w:rsidRDefault="00DC5F01" w:rsidP="00AD237D">
      <w:pPr>
        <w:spacing w:after="0" w:line="240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ab/>
        <w:t>Authorisations Directorate</w:t>
      </w:r>
    </w:p>
    <w:p w14:paraId="0A790900" w14:textId="77777777" w:rsidR="00DC5F01" w:rsidRPr="002000A3" w:rsidRDefault="00DC5F01" w:rsidP="00AD237D">
      <w:pPr>
        <w:spacing w:after="0" w:line="240" w:lineRule="auto"/>
        <w:jc w:val="both"/>
        <w:rPr>
          <w:rFonts w:ascii="DM Sans" w:hAnsi="DM Sans" w:cstheme="minorHAnsi"/>
        </w:rPr>
      </w:pPr>
      <w:r w:rsidRPr="002000A3">
        <w:rPr>
          <w:rFonts w:ascii="DM Sans" w:hAnsi="DM Sans" w:cstheme="minorHAnsi"/>
        </w:rPr>
        <w:tab/>
        <w:t xml:space="preserve">Malta Gaming Authority </w:t>
      </w:r>
    </w:p>
    <w:p w14:paraId="605AEC09" w14:textId="77777777" w:rsidR="00DC5F01" w:rsidRPr="002000A3" w:rsidRDefault="00DC5F01" w:rsidP="000654B9">
      <w:pPr>
        <w:spacing w:line="360" w:lineRule="auto"/>
        <w:jc w:val="both"/>
        <w:rPr>
          <w:rFonts w:ascii="DM Sans" w:hAnsi="DM Sans" w:cstheme="minorHAnsi"/>
        </w:rPr>
      </w:pPr>
    </w:p>
    <w:sectPr w:rsidR="00DC5F01" w:rsidRPr="002000A3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A337B" w14:textId="77777777" w:rsidR="00F75A63" w:rsidRDefault="00F75A63" w:rsidP="00176253">
      <w:pPr>
        <w:spacing w:after="0" w:line="240" w:lineRule="auto"/>
      </w:pPr>
      <w:r>
        <w:separator/>
      </w:r>
    </w:p>
  </w:endnote>
  <w:endnote w:type="continuationSeparator" w:id="0">
    <w:p w14:paraId="6EEA142D" w14:textId="77777777" w:rsidR="00F75A63" w:rsidRDefault="00F75A63" w:rsidP="00176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M Sans">
    <w:altName w:val="DM Sans"/>
    <w:charset w:val="00"/>
    <w:family w:val="auto"/>
    <w:pitch w:val="variable"/>
    <w:sig w:usb0="8000002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F4125" w14:textId="77777777" w:rsidR="00176253" w:rsidRPr="002000A3" w:rsidRDefault="001A2EDC">
    <w:pPr>
      <w:pStyle w:val="Footer"/>
      <w:jc w:val="right"/>
      <w:rPr>
        <w:rFonts w:ascii="DM Sans" w:hAnsi="DM Sans"/>
        <w:sz w:val="18"/>
        <w:szCs w:val="18"/>
      </w:rPr>
    </w:pPr>
    <w:r w:rsidRPr="002000A3">
      <w:rPr>
        <w:rFonts w:ascii="DM Sans" w:hAnsi="DM Sans"/>
        <w:sz w:val="18"/>
        <w:szCs w:val="18"/>
      </w:rPr>
      <w:t>PUBLIC</w:t>
    </w:r>
    <w:r w:rsidRPr="002000A3">
      <w:rPr>
        <w:rFonts w:ascii="DM Sans" w:hAnsi="DM Sans"/>
        <w:sz w:val="18"/>
        <w:szCs w:val="18"/>
      </w:rPr>
      <w:tab/>
    </w:r>
    <w:r w:rsidRPr="002000A3">
      <w:rPr>
        <w:rFonts w:ascii="DM Sans" w:hAnsi="DM Sans"/>
        <w:sz w:val="18"/>
        <w:szCs w:val="18"/>
      </w:rPr>
      <w:tab/>
    </w:r>
    <w:r w:rsidR="00176253" w:rsidRPr="002000A3">
      <w:rPr>
        <w:rFonts w:ascii="DM Sans" w:hAnsi="DM Sans"/>
        <w:sz w:val="18"/>
        <w:szCs w:val="18"/>
      </w:rPr>
      <w:t xml:space="preserve">Page </w:t>
    </w:r>
    <w:sdt>
      <w:sdtPr>
        <w:rPr>
          <w:rFonts w:ascii="DM Sans" w:hAnsi="DM Sans"/>
          <w:sz w:val="18"/>
          <w:szCs w:val="18"/>
        </w:rPr>
        <w:id w:val="-20709503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253" w:rsidRPr="002000A3">
          <w:rPr>
            <w:rFonts w:ascii="DM Sans" w:hAnsi="DM Sans"/>
            <w:sz w:val="18"/>
            <w:szCs w:val="18"/>
          </w:rPr>
          <w:fldChar w:fldCharType="begin"/>
        </w:r>
        <w:r w:rsidR="00176253" w:rsidRPr="002000A3">
          <w:rPr>
            <w:rFonts w:ascii="DM Sans" w:hAnsi="DM Sans"/>
            <w:sz w:val="18"/>
            <w:szCs w:val="18"/>
          </w:rPr>
          <w:instrText xml:space="preserve"> PAGE   \* MERGEFORMAT </w:instrText>
        </w:r>
        <w:r w:rsidR="00176253" w:rsidRPr="002000A3">
          <w:rPr>
            <w:rFonts w:ascii="DM Sans" w:hAnsi="DM Sans"/>
            <w:sz w:val="18"/>
            <w:szCs w:val="18"/>
          </w:rPr>
          <w:fldChar w:fldCharType="separate"/>
        </w:r>
        <w:r w:rsidR="007405E9" w:rsidRPr="002000A3">
          <w:rPr>
            <w:rFonts w:ascii="DM Sans" w:hAnsi="DM Sans"/>
            <w:noProof/>
            <w:sz w:val="18"/>
            <w:szCs w:val="18"/>
          </w:rPr>
          <w:t>2</w:t>
        </w:r>
        <w:r w:rsidR="00176253" w:rsidRPr="002000A3">
          <w:rPr>
            <w:rFonts w:ascii="DM Sans" w:hAnsi="DM Sans"/>
            <w:noProof/>
            <w:sz w:val="18"/>
            <w:szCs w:val="18"/>
          </w:rPr>
          <w:fldChar w:fldCharType="end"/>
        </w:r>
        <w:r w:rsidR="00176253" w:rsidRPr="002000A3">
          <w:rPr>
            <w:rFonts w:ascii="DM Sans" w:hAnsi="DM Sans"/>
            <w:noProof/>
            <w:sz w:val="18"/>
            <w:szCs w:val="18"/>
          </w:rPr>
          <w:t xml:space="preserve"> of </w:t>
        </w:r>
        <w:r w:rsidR="00176253" w:rsidRPr="002000A3">
          <w:rPr>
            <w:rFonts w:ascii="DM Sans" w:hAnsi="DM Sans"/>
            <w:noProof/>
            <w:sz w:val="18"/>
            <w:szCs w:val="18"/>
          </w:rPr>
          <w:fldChar w:fldCharType="begin"/>
        </w:r>
        <w:r w:rsidR="00176253" w:rsidRPr="002000A3">
          <w:rPr>
            <w:rFonts w:ascii="DM Sans" w:hAnsi="DM Sans"/>
            <w:noProof/>
            <w:sz w:val="18"/>
            <w:szCs w:val="18"/>
          </w:rPr>
          <w:instrText xml:space="preserve"> NUMPAGES   \* MERGEFORMAT </w:instrText>
        </w:r>
        <w:r w:rsidR="00176253" w:rsidRPr="002000A3">
          <w:rPr>
            <w:rFonts w:ascii="DM Sans" w:hAnsi="DM Sans"/>
            <w:noProof/>
            <w:sz w:val="18"/>
            <w:szCs w:val="18"/>
          </w:rPr>
          <w:fldChar w:fldCharType="separate"/>
        </w:r>
        <w:r w:rsidR="007405E9" w:rsidRPr="002000A3">
          <w:rPr>
            <w:rFonts w:ascii="DM Sans" w:hAnsi="DM Sans"/>
            <w:noProof/>
            <w:sz w:val="18"/>
            <w:szCs w:val="18"/>
          </w:rPr>
          <w:t>2</w:t>
        </w:r>
        <w:r w:rsidR="00176253" w:rsidRPr="002000A3">
          <w:rPr>
            <w:rFonts w:ascii="DM Sans" w:hAnsi="DM Sans"/>
            <w:noProof/>
            <w:sz w:val="18"/>
            <w:szCs w:val="18"/>
          </w:rPr>
          <w:fldChar w:fldCharType="end"/>
        </w:r>
      </w:sdtContent>
    </w:sdt>
  </w:p>
  <w:p w14:paraId="6B82FF81" w14:textId="77777777" w:rsidR="00176253" w:rsidRPr="002000A3" w:rsidRDefault="00176253">
    <w:pPr>
      <w:pStyle w:val="Footer"/>
      <w:rPr>
        <w:rFonts w:ascii="DM Sans" w:hAnsi="DM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E0776" w14:textId="77777777" w:rsidR="00F75A63" w:rsidRDefault="00F75A63" w:rsidP="00176253">
      <w:pPr>
        <w:spacing w:after="0" w:line="240" w:lineRule="auto"/>
      </w:pPr>
      <w:r>
        <w:separator/>
      </w:r>
    </w:p>
  </w:footnote>
  <w:footnote w:type="continuationSeparator" w:id="0">
    <w:p w14:paraId="2B256453" w14:textId="77777777" w:rsidR="00F75A63" w:rsidRDefault="00F75A63" w:rsidP="001762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ocumentProtection w:edit="forms" w:formatting="1" w:enforcement="1" w:cryptProviderType="rsaAES" w:cryptAlgorithmClass="hash" w:cryptAlgorithmType="typeAny" w:cryptAlgorithmSid="14" w:cryptSpinCount="100000" w:hash="6urJsMegscDm9SakbWfUVQ5jYCHoBNPOon3bgZvt5kcw0L2jxsF0LvxXCVDhvbRVSNADpzzHnPRSSzwBj9hbVg==" w:salt="/wCMhbW0zW7W8Yb4beIQX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IxsTQwBGJjcyUdpeDU4uLM/DyQAstaAJe8lEQsAAAA"/>
  </w:docVars>
  <w:rsids>
    <w:rsidRoot w:val="0078321D"/>
    <w:rsid w:val="00033D96"/>
    <w:rsid w:val="000654B9"/>
    <w:rsid w:val="000A6FEF"/>
    <w:rsid w:val="000E3C05"/>
    <w:rsid w:val="00173C8D"/>
    <w:rsid w:val="00176253"/>
    <w:rsid w:val="001A2EDC"/>
    <w:rsid w:val="002000A3"/>
    <w:rsid w:val="00347568"/>
    <w:rsid w:val="0038633E"/>
    <w:rsid w:val="0040285C"/>
    <w:rsid w:val="00421085"/>
    <w:rsid w:val="00452E8F"/>
    <w:rsid w:val="00621D1F"/>
    <w:rsid w:val="007405E9"/>
    <w:rsid w:val="007770EF"/>
    <w:rsid w:val="0078321D"/>
    <w:rsid w:val="00811FDC"/>
    <w:rsid w:val="00814B76"/>
    <w:rsid w:val="00847A28"/>
    <w:rsid w:val="00857476"/>
    <w:rsid w:val="008B4209"/>
    <w:rsid w:val="008F2C17"/>
    <w:rsid w:val="00934717"/>
    <w:rsid w:val="00947461"/>
    <w:rsid w:val="00985963"/>
    <w:rsid w:val="00AB23A8"/>
    <w:rsid w:val="00AD237D"/>
    <w:rsid w:val="00B31FF8"/>
    <w:rsid w:val="00B8388F"/>
    <w:rsid w:val="00BC6826"/>
    <w:rsid w:val="00CA07B7"/>
    <w:rsid w:val="00CE64CF"/>
    <w:rsid w:val="00CF786F"/>
    <w:rsid w:val="00D47462"/>
    <w:rsid w:val="00DC5F01"/>
    <w:rsid w:val="00F75A63"/>
    <w:rsid w:val="00F80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B6CB8"/>
  <w15:chartTrackingRefBased/>
  <w15:docId w15:val="{DC131918-2D46-40D9-A6AA-D014B406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4209"/>
    <w:rPr>
      <w:color w:val="808080"/>
    </w:rPr>
  </w:style>
  <w:style w:type="table" w:styleId="TableGrid">
    <w:name w:val="Table Grid"/>
    <w:basedOn w:val="TableNormal"/>
    <w:uiPriority w:val="39"/>
    <w:rsid w:val="008B4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24kjd">
    <w:name w:val="e24kjd"/>
    <w:basedOn w:val="DefaultParagraphFont"/>
    <w:rsid w:val="000654B9"/>
  </w:style>
  <w:style w:type="character" w:styleId="CommentReference">
    <w:name w:val="annotation reference"/>
    <w:basedOn w:val="DefaultParagraphFont"/>
    <w:uiPriority w:val="99"/>
    <w:semiHidden/>
    <w:unhideWhenUsed/>
    <w:rsid w:val="00DC5F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F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F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F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F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F0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6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253"/>
  </w:style>
  <w:style w:type="paragraph" w:styleId="Footer">
    <w:name w:val="footer"/>
    <w:basedOn w:val="Normal"/>
    <w:link w:val="FooterChar"/>
    <w:uiPriority w:val="99"/>
    <w:unhideWhenUsed/>
    <w:rsid w:val="00176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0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222EC3822B4157B94B791D26DD2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17492-68EF-40B1-AA8F-E60F19DFB108}"/>
      </w:docPartPr>
      <w:docPartBody>
        <w:p w:rsidR="006F0D79" w:rsidRDefault="00A954D9" w:rsidP="00A954D9">
          <w:pPr>
            <w:pStyle w:val="02222EC3822B4157B94B791D26DD25B7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BEBB822BE3AF45339CB7C1BF1BD80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0AE4E-9897-4FB3-A4F5-55E43AC85E9F}"/>
      </w:docPartPr>
      <w:docPartBody>
        <w:p w:rsidR="006F0D79" w:rsidRDefault="00A954D9" w:rsidP="00A954D9">
          <w:pPr>
            <w:pStyle w:val="BEBB822BE3AF45339CB7C1BF1BD80961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75807AADAB3F4B2EA49FD88B21D09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5FB50-E269-44D9-B3B1-22684B511C11}"/>
      </w:docPartPr>
      <w:docPartBody>
        <w:p w:rsidR="006F0D79" w:rsidRDefault="00A954D9" w:rsidP="00A954D9">
          <w:pPr>
            <w:pStyle w:val="75807AADAB3F4B2EA49FD88B21D09FF8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00B4868691BE4476B753386AA29E2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9B5DF-D09B-4880-B7DB-A18C831DB62C}"/>
      </w:docPartPr>
      <w:docPartBody>
        <w:p w:rsidR="006F0D79" w:rsidRDefault="00A954D9" w:rsidP="00A954D9">
          <w:pPr>
            <w:pStyle w:val="00B4868691BE4476B753386AA29E29FD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4B7D033D9EE14B679F64AFD93F13F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4F633-AEB1-4090-8985-9B52E3E75CC8}"/>
      </w:docPartPr>
      <w:docPartBody>
        <w:p w:rsidR="006F0D79" w:rsidRDefault="00A81D84" w:rsidP="00A81D84">
          <w:pPr>
            <w:pStyle w:val="4B7D033D9EE14B679F64AFD93F13F6DB"/>
          </w:pPr>
          <w:r w:rsidRPr="000F29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ADFD95816D43BDB55BD553C8DC6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C778F-2867-4154-8E70-07AA17E21873}"/>
      </w:docPartPr>
      <w:docPartBody>
        <w:p w:rsidR="006F0D79" w:rsidRDefault="00A954D9" w:rsidP="00A954D9">
          <w:pPr>
            <w:pStyle w:val="87ADFD95816D43BDB55BD553C8DC6ADE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21FD6DEEF6B0407382D80850F8154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E9A91-100B-4459-AB8A-ED6D1DE7ECFE}"/>
      </w:docPartPr>
      <w:docPartBody>
        <w:p w:rsidR="006F0D79" w:rsidRDefault="00A954D9" w:rsidP="00A954D9">
          <w:pPr>
            <w:pStyle w:val="21FD6DEEF6B0407382D80850F8154760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55638CB08DF548FB864BF8C67366E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92D63-8395-4CE8-8ED2-4649AEE48556}"/>
      </w:docPartPr>
      <w:docPartBody>
        <w:p w:rsidR="006F0D79" w:rsidRDefault="00A954D9" w:rsidP="00A954D9">
          <w:pPr>
            <w:pStyle w:val="55638CB08DF548FB864BF8C67366E905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C2EEC52F658A49F7A629C4EF708FA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9320D-201E-469E-BC54-2C4E0C7ABA16}"/>
      </w:docPartPr>
      <w:docPartBody>
        <w:p w:rsidR="006F0D79" w:rsidRDefault="00A954D9" w:rsidP="00A954D9">
          <w:pPr>
            <w:pStyle w:val="C2EEC52F658A49F7A629C4EF708FA415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8E54FA0C02E9492CAF7FAADDFE50A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748D1-725C-442E-A912-A3EA3D1F6FB5}"/>
      </w:docPartPr>
      <w:docPartBody>
        <w:p w:rsidR="006F0D79" w:rsidRDefault="00A954D9" w:rsidP="00A954D9">
          <w:pPr>
            <w:pStyle w:val="8E54FA0C02E9492CAF7FAADDFE50A964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784F5B8696814B1DA6FEB48C03BF2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92D59-2731-4BCD-9E90-C59BF882EC11}"/>
      </w:docPartPr>
      <w:docPartBody>
        <w:p w:rsidR="00611375" w:rsidRDefault="00A954D9" w:rsidP="00A954D9">
          <w:pPr>
            <w:pStyle w:val="784F5B8696814B1DA6FEB48C03BF2DB9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77A7A7A53727426B85D4F4161DADE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DF80C-85F5-4488-8940-D2B046C8B680}"/>
      </w:docPartPr>
      <w:docPartBody>
        <w:p w:rsidR="00611375" w:rsidRDefault="00A954D9" w:rsidP="00A954D9">
          <w:pPr>
            <w:pStyle w:val="77A7A7A53727426B85D4F4161DADED0D1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66B0EA64A78A4E3B8DBDB8CD0C3B9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69729-F86C-47B0-B873-379B09675B3A}"/>
      </w:docPartPr>
      <w:docPartBody>
        <w:p w:rsidR="00003527" w:rsidRDefault="00A954D9" w:rsidP="00A954D9">
          <w:pPr>
            <w:pStyle w:val="66B0EA64A78A4E3B8DBDB8CD0C3B9D73"/>
          </w:pPr>
          <w:r w:rsidRPr="00A67D5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Date</w:t>
          </w:r>
          <w:r w:rsidRPr="00A67D5B">
            <w:rPr>
              <w:rStyle w:val="PlaceholderText"/>
            </w:rPr>
            <w:t>.</w:t>
          </w:r>
        </w:p>
      </w:docPartBody>
    </w:docPart>
    <w:docPart>
      <w:docPartPr>
        <w:name w:val="B3CA9C0F28EF4763B5BF7027397FD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78A38-B787-441C-9162-80B356C9F978}"/>
      </w:docPartPr>
      <w:docPartBody>
        <w:p w:rsidR="00003527" w:rsidRDefault="00A954D9" w:rsidP="00A954D9">
          <w:pPr>
            <w:pStyle w:val="B3CA9C0F28EF4763B5BF7027397FD3F5"/>
          </w:pPr>
          <w:r w:rsidRPr="00A67D5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 and Surname</w:t>
          </w:r>
          <w:r w:rsidRPr="00A67D5B">
            <w:rPr>
              <w:rStyle w:val="PlaceholderText"/>
            </w:rPr>
            <w:t>.</w:t>
          </w:r>
        </w:p>
      </w:docPartBody>
    </w:docPart>
    <w:docPart>
      <w:docPartPr>
        <w:name w:val="F22E9F0195FF432A8229DEF66D3FF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20681-4859-4FE7-9E0B-2E0B9A52E8E8}"/>
      </w:docPartPr>
      <w:docPartBody>
        <w:p w:rsidR="00003527" w:rsidRDefault="00A954D9" w:rsidP="00A954D9">
          <w:pPr>
            <w:pStyle w:val="F22E9F0195FF432A8229DEF66D3FFF1D"/>
          </w:pPr>
          <w:r w:rsidRPr="00A67D5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I.D. No. or Passport No.</w:t>
          </w:r>
          <w:r w:rsidRPr="00A67D5B">
            <w:rPr>
              <w:rStyle w:val="PlaceholderText"/>
            </w:rPr>
            <w:t>.</w:t>
          </w:r>
        </w:p>
      </w:docPartBody>
    </w:docPart>
    <w:docPart>
      <w:docPartPr>
        <w:name w:val="02A56AB09A2940A1A9221A128F196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302B8-86A1-4B15-9648-A426E1D6B5AE}"/>
      </w:docPartPr>
      <w:docPartBody>
        <w:p w:rsidR="00003527" w:rsidRDefault="00A954D9" w:rsidP="00A954D9">
          <w:pPr>
            <w:pStyle w:val="02A56AB09A2940A1A9221A128F196FE1"/>
          </w:pPr>
          <w:r w:rsidRPr="00A67D5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Address</w:t>
          </w:r>
          <w:r w:rsidRPr="00A67D5B">
            <w:rPr>
              <w:rStyle w:val="PlaceholderText"/>
            </w:rPr>
            <w:t>.</w:t>
          </w:r>
        </w:p>
      </w:docPartBody>
    </w:docPart>
    <w:docPart>
      <w:docPartPr>
        <w:name w:val="1BB7B45D46684D019482021C6145F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2FB2F-BD56-4E73-B3E9-980CA10F8F01}"/>
      </w:docPartPr>
      <w:docPartBody>
        <w:p w:rsidR="00815435" w:rsidRDefault="00003527" w:rsidP="00003527">
          <w:pPr>
            <w:pStyle w:val="1BB7B45D46684D019482021C6145FDD5"/>
          </w:pPr>
          <w:r w:rsidRPr="00621D1F">
            <w:rPr>
              <w:rStyle w:val="PlaceholderText"/>
              <w:rFonts w:cs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M Sans">
    <w:altName w:val="DM Sans"/>
    <w:charset w:val="00"/>
    <w:family w:val="auto"/>
    <w:pitch w:val="variable"/>
    <w:sig w:usb0="8000002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1D84"/>
    <w:rsid w:val="00003527"/>
    <w:rsid w:val="00014784"/>
    <w:rsid w:val="00160DC2"/>
    <w:rsid w:val="001D0F17"/>
    <w:rsid w:val="003D5AEA"/>
    <w:rsid w:val="003E0EB8"/>
    <w:rsid w:val="004B0E04"/>
    <w:rsid w:val="004F4087"/>
    <w:rsid w:val="00502089"/>
    <w:rsid w:val="00611375"/>
    <w:rsid w:val="00631419"/>
    <w:rsid w:val="00681861"/>
    <w:rsid w:val="006F0D79"/>
    <w:rsid w:val="007B38C6"/>
    <w:rsid w:val="00815435"/>
    <w:rsid w:val="00A81D84"/>
    <w:rsid w:val="00A954D9"/>
    <w:rsid w:val="00AA0AF7"/>
    <w:rsid w:val="00BE194E"/>
    <w:rsid w:val="00C84208"/>
    <w:rsid w:val="00CB2131"/>
    <w:rsid w:val="00D47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3527"/>
    <w:rPr>
      <w:color w:val="808080"/>
    </w:rPr>
  </w:style>
  <w:style w:type="paragraph" w:customStyle="1" w:styleId="4B7D033D9EE14B679F64AFD93F13F6DB">
    <w:name w:val="4B7D033D9EE14B679F64AFD93F13F6DB"/>
    <w:rsid w:val="00A81D84"/>
  </w:style>
  <w:style w:type="paragraph" w:customStyle="1" w:styleId="66B0EA64A78A4E3B8DBDB8CD0C3B9D73">
    <w:name w:val="66B0EA64A78A4E3B8DBDB8CD0C3B9D73"/>
    <w:rsid w:val="00A954D9"/>
    <w:rPr>
      <w:rFonts w:eastAsiaTheme="minorHAnsi"/>
      <w:lang w:eastAsia="en-US"/>
    </w:rPr>
  </w:style>
  <w:style w:type="paragraph" w:customStyle="1" w:styleId="B3CA9C0F28EF4763B5BF7027397FD3F5">
    <w:name w:val="B3CA9C0F28EF4763B5BF7027397FD3F5"/>
    <w:rsid w:val="00A954D9"/>
    <w:rPr>
      <w:rFonts w:eastAsiaTheme="minorHAnsi"/>
      <w:lang w:eastAsia="en-US"/>
    </w:rPr>
  </w:style>
  <w:style w:type="paragraph" w:customStyle="1" w:styleId="F22E9F0195FF432A8229DEF66D3FFF1D">
    <w:name w:val="F22E9F0195FF432A8229DEF66D3FFF1D"/>
    <w:rsid w:val="00A954D9"/>
    <w:rPr>
      <w:rFonts w:eastAsiaTheme="minorHAnsi"/>
      <w:lang w:eastAsia="en-US"/>
    </w:rPr>
  </w:style>
  <w:style w:type="paragraph" w:customStyle="1" w:styleId="02A56AB09A2940A1A9221A128F196FE1">
    <w:name w:val="02A56AB09A2940A1A9221A128F196FE1"/>
    <w:rsid w:val="00A954D9"/>
    <w:rPr>
      <w:rFonts w:eastAsiaTheme="minorHAnsi"/>
      <w:lang w:eastAsia="en-US"/>
    </w:rPr>
  </w:style>
  <w:style w:type="paragraph" w:customStyle="1" w:styleId="BEBB822BE3AF45339CB7C1BF1BD809611">
    <w:name w:val="BEBB822BE3AF45339CB7C1BF1BD809611"/>
    <w:rsid w:val="00A954D9"/>
    <w:rPr>
      <w:rFonts w:eastAsiaTheme="minorHAnsi"/>
      <w:lang w:eastAsia="en-US"/>
    </w:rPr>
  </w:style>
  <w:style w:type="paragraph" w:customStyle="1" w:styleId="75807AADAB3F4B2EA49FD88B21D09FF81">
    <w:name w:val="75807AADAB3F4B2EA49FD88B21D09FF81"/>
    <w:rsid w:val="00A954D9"/>
    <w:rPr>
      <w:rFonts w:eastAsiaTheme="minorHAnsi"/>
      <w:lang w:eastAsia="en-US"/>
    </w:rPr>
  </w:style>
  <w:style w:type="paragraph" w:customStyle="1" w:styleId="00B4868691BE4476B753386AA29E29FD1">
    <w:name w:val="00B4868691BE4476B753386AA29E29FD1"/>
    <w:rsid w:val="00A954D9"/>
    <w:rPr>
      <w:rFonts w:eastAsiaTheme="minorHAnsi"/>
      <w:lang w:eastAsia="en-US"/>
    </w:rPr>
  </w:style>
  <w:style w:type="paragraph" w:customStyle="1" w:styleId="784F5B8696814B1DA6FEB48C03BF2DB91">
    <w:name w:val="784F5B8696814B1DA6FEB48C03BF2DB91"/>
    <w:rsid w:val="00A954D9"/>
    <w:rPr>
      <w:rFonts w:eastAsiaTheme="minorHAnsi"/>
      <w:lang w:eastAsia="en-US"/>
    </w:rPr>
  </w:style>
  <w:style w:type="paragraph" w:customStyle="1" w:styleId="77A7A7A53727426B85D4F4161DADED0D1">
    <w:name w:val="77A7A7A53727426B85D4F4161DADED0D1"/>
    <w:rsid w:val="00A954D9"/>
    <w:rPr>
      <w:rFonts w:eastAsiaTheme="minorHAnsi"/>
      <w:lang w:eastAsia="en-US"/>
    </w:rPr>
  </w:style>
  <w:style w:type="paragraph" w:customStyle="1" w:styleId="02222EC3822B4157B94B791D26DD25B71">
    <w:name w:val="02222EC3822B4157B94B791D26DD25B71"/>
    <w:rsid w:val="00A954D9"/>
    <w:rPr>
      <w:rFonts w:eastAsiaTheme="minorHAnsi"/>
      <w:lang w:eastAsia="en-US"/>
    </w:rPr>
  </w:style>
  <w:style w:type="paragraph" w:customStyle="1" w:styleId="87ADFD95816D43BDB55BD553C8DC6ADE1">
    <w:name w:val="87ADFD95816D43BDB55BD553C8DC6ADE1"/>
    <w:rsid w:val="00A954D9"/>
    <w:rPr>
      <w:rFonts w:eastAsiaTheme="minorHAnsi"/>
      <w:lang w:eastAsia="en-US"/>
    </w:rPr>
  </w:style>
  <w:style w:type="paragraph" w:customStyle="1" w:styleId="21FD6DEEF6B0407382D80850F81547601">
    <w:name w:val="21FD6DEEF6B0407382D80850F81547601"/>
    <w:rsid w:val="00A954D9"/>
    <w:rPr>
      <w:rFonts w:eastAsiaTheme="minorHAnsi"/>
      <w:lang w:eastAsia="en-US"/>
    </w:rPr>
  </w:style>
  <w:style w:type="paragraph" w:customStyle="1" w:styleId="55638CB08DF548FB864BF8C67366E9051">
    <w:name w:val="55638CB08DF548FB864BF8C67366E9051"/>
    <w:rsid w:val="00A954D9"/>
    <w:rPr>
      <w:rFonts w:eastAsiaTheme="minorHAnsi"/>
      <w:lang w:eastAsia="en-US"/>
    </w:rPr>
  </w:style>
  <w:style w:type="paragraph" w:customStyle="1" w:styleId="C2EEC52F658A49F7A629C4EF708FA4151">
    <w:name w:val="C2EEC52F658A49F7A629C4EF708FA4151"/>
    <w:rsid w:val="00A954D9"/>
    <w:rPr>
      <w:rFonts w:eastAsiaTheme="minorHAnsi"/>
      <w:lang w:eastAsia="en-US"/>
    </w:rPr>
  </w:style>
  <w:style w:type="paragraph" w:customStyle="1" w:styleId="8E54FA0C02E9492CAF7FAADDFE50A9641">
    <w:name w:val="8E54FA0C02E9492CAF7FAADDFE50A9641"/>
    <w:rsid w:val="00A954D9"/>
    <w:rPr>
      <w:rFonts w:eastAsiaTheme="minorHAnsi"/>
      <w:lang w:eastAsia="en-US"/>
    </w:rPr>
  </w:style>
  <w:style w:type="paragraph" w:customStyle="1" w:styleId="1BB7B45D46684D019482021C6145FDD5">
    <w:name w:val="1BB7B45D46684D019482021C6145FDD5"/>
    <w:rsid w:val="000035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B7D86-3E21-479D-8E83-D7C3FD969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lta Gaming Authority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Sciberras</dc:creator>
  <cp:keywords/>
  <dc:description/>
  <cp:lastModifiedBy>Talbot Kim at MGA</cp:lastModifiedBy>
  <cp:revision>3</cp:revision>
  <cp:lastPrinted>2020-06-03T09:39:00Z</cp:lastPrinted>
  <dcterms:created xsi:type="dcterms:W3CDTF">2023-01-20T14:20:00Z</dcterms:created>
  <dcterms:modified xsi:type="dcterms:W3CDTF">2023-01-23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91abe9c72e05107808bd56c740d028ffdcc210fb2cd3f3e37de1f3fe29979a</vt:lpwstr>
  </property>
</Properties>
</file>